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9F98A" w14:textId="4117AE78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drawing>
          <wp:anchor distT="0" distB="0" distL="114300" distR="114300" simplePos="0" relativeHeight="251732992" behindDoc="0" locked="0" layoutInCell="1" allowOverlap="1" wp14:anchorId="448CF5EE" wp14:editId="15AF9A7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8" name="Graphic 58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07C6E0E1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Disciple of Jesus Christ</w:t>
      </w:r>
    </w:p>
    <w:p w14:paraId="0FF79C3A" w14:textId="52D5245B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 w:rsidR="00836680">
        <w:rPr>
          <w:b/>
          <w:bCs/>
        </w:rPr>
        <w:t>Brigham Young Fan Club</w:t>
      </w:r>
    </w:p>
    <w:p w14:paraId="4F5570C2" w14:textId="404AFE96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 w:rsidR="00836680">
        <w:rPr>
          <w:b/>
          <w:bCs/>
        </w:rPr>
        <w:t xml:space="preserve"> Carson McBride, Nolan Monnier, David Schaad, Garrison Williams</w:t>
      </w:r>
    </w:p>
    <w:p w14:paraId="73ADBEA0" w14:textId="00929926" w:rsidR="009B16A0" w:rsidRDefault="009B16A0" w:rsidP="00AF53FA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0704" behindDoc="0" locked="0" layoutInCell="1" allowOverlap="1" wp14:anchorId="66A7BF39" wp14:editId="4C5FCD77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836680">
        <w:t>Service Project</w:t>
      </w:r>
    </w:p>
    <w:p w14:paraId="6B76E460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EA29CF0" w14:textId="77777777" w:rsidTr="00D73EBC">
        <w:tc>
          <w:tcPr>
            <w:tcW w:w="1615" w:type="dxa"/>
          </w:tcPr>
          <w:p w14:paraId="4B243893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479B496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2B5CB54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73620AA" w14:textId="77777777" w:rsidTr="00D73EBC">
        <w:tc>
          <w:tcPr>
            <w:tcW w:w="1615" w:type="dxa"/>
          </w:tcPr>
          <w:p w14:paraId="5F6B759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388BB40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6285EF3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74C6CF98" w14:textId="77777777" w:rsidTr="00D73EBC">
        <w:tc>
          <w:tcPr>
            <w:tcW w:w="1615" w:type="dxa"/>
          </w:tcPr>
          <w:p w14:paraId="028FE8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5E5F8BF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42849EA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3CD27820" w14:textId="77777777" w:rsidTr="00D73EBC">
        <w:tc>
          <w:tcPr>
            <w:tcW w:w="1615" w:type="dxa"/>
          </w:tcPr>
          <w:p w14:paraId="0A16E824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BD4728A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103ADA39" w14:textId="4150FC8D" w:rsidR="009B16A0" w:rsidRPr="007610CF" w:rsidRDefault="00796D1B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>
              <w:rPr>
                <w:noProof/>
                <w:color w:val="1F3864" w:themeColor="accent1" w:themeShade="80"/>
              </w:rPr>
              <w:drawing>
                <wp:inline distT="0" distB="0" distL="0" distR="0" wp14:anchorId="5AF58903" wp14:editId="14BF6C8C">
                  <wp:extent cx="92922" cy="92922"/>
                  <wp:effectExtent l="0" t="0" r="0" b="0"/>
                  <wp:docPr id="16" name="Graphic 16" descr="Checkmar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Graphic 16" descr="Checkmark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02" cy="99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B16A0"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1948D908" w14:textId="00C06B6E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796D1B">
        <w:rPr>
          <w:b/>
          <w:bCs/>
        </w:rPr>
        <w:t xml:space="preserve"> This service project will help us come closer to Jesus Christ, but it will also help the community grow.</w:t>
      </w:r>
      <w:r w:rsidR="004F3F2E" w:rsidRPr="004F3F2E">
        <w:rPr>
          <w:noProof/>
          <w:color w:val="1F3864" w:themeColor="accent1" w:themeShade="80"/>
        </w:rPr>
        <w:t xml:space="preserve"> </w:t>
      </w:r>
    </w:p>
    <w:p w14:paraId="2A4EA2B1" w14:textId="5731068F" w:rsidR="00AE6806" w:rsidRDefault="00AE6806" w:rsidP="00AE6806">
      <w:pPr>
        <w:pStyle w:val="ListParagraph"/>
        <w:ind w:left="360"/>
        <w:rPr>
          <w:b/>
          <w:bCs/>
        </w:rPr>
      </w:pPr>
    </w:p>
    <w:p w14:paraId="71573F09" w14:textId="0ED579EA" w:rsidR="009B16A0" w:rsidRPr="007610CF" w:rsidRDefault="004801DF" w:rsidP="009B16A0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40020088" wp14:editId="53236CC0">
            <wp:simplePos x="0" y="0"/>
            <wp:positionH relativeFrom="margin">
              <wp:posOffset>0</wp:posOffset>
            </wp:positionH>
            <wp:positionV relativeFrom="paragraph">
              <wp:posOffset>32385</wp:posOffset>
            </wp:positionV>
            <wp:extent cx="5943600" cy="5713730"/>
            <wp:effectExtent l="0" t="0" r="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</w:rPr>
        <w:t xml:space="preserve">Project Values: </w:t>
      </w:r>
      <w:r w:rsidR="00932F18">
        <w:rPr>
          <w:b/>
          <w:bCs/>
        </w:rPr>
        <w:t xml:space="preserve">By doing this activity, we will grow our faith and our love for others. </w:t>
      </w:r>
    </w:p>
    <w:p w14:paraId="3B1A2D30" w14:textId="4B8D83E3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932F18">
        <w:rPr>
          <w:b/>
          <w:bCs/>
        </w:rPr>
        <w:t xml:space="preserve">We will do a service project on campus, but we have not chosen yet. </w:t>
      </w:r>
    </w:p>
    <w:p w14:paraId="76445A15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740DB0E" w14:textId="229F90FD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932F18">
        <w:rPr>
          <w:b/>
          <w:bCs/>
        </w:rPr>
        <w:t xml:space="preserve">We will look at various possibilities, and finally choose something together, so that we can help each other become better people and help the community be better off. </w:t>
      </w:r>
    </w:p>
    <w:p w14:paraId="4E2072A4" w14:textId="28A26302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5824" behindDoc="1" locked="0" layoutInCell="1" allowOverlap="1" wp14:anchorId="0D005941" wp14:editId="78BD037D">
            <wp:simplePos x="0" y="0"/>
            <wp:positionH relativeFrom="margin">
              <wp:align>right</wp:align>
            </wp:positionH>
            <wp:positionV relativeFrom="paragraph">
              <wp:posOffset>10185</wp:posOffset>
            </wp:positionV>
            <wp:extent cx="5943600" cy="5713730"/>
            <wp:effectExtent l="0" t="0" r="0" b="127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DACD27" w14:textId="7DA51443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5DFD2742" w14:textId="50F0F4BD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932F18">
        <w:t xml:space="preserve">We will </w:t>
      </w:r>
      <w:r w:rsidR="001A4AD1">
        <w:t xml:space="preserve">do a service project that will help the community be better. </w:t>
      </w:r>
    </w:p>
    <w:p w14:paraId="53D803DD" w14:textId="6C14BE55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1A4AD1">
        <w:t xml:space="preserve">We will be able to see how well we are doing depending on the service project we decide to do. </w:t>
      </w:r>
    </w:p>
    <w:p w14:paraId="21191CEA" w14:textId="139F6E2B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1A4AD1">
        <w:t xml:space="preserve">It is attainable before the end of the semester, because all we have to do is pick something, and do it. </w:t>
      </w:r>
    </w:p>
    <w:p w14:paraId="5B76F880" w14:textId="6EFD5778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1A4AD1">
        <w:t xml:space="preserve">By being better servants, we will become better disciples of Christ. </w:t>
      </w:r>
    </w:p>
    <w:p w14:paraId="7E2828E1" w14:textId="5AB06146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1A4AD1">
        <w:t xml:space="preserve">The end of the project will be the end of the semester. </w:t>
      </w:r>
    </w:p>
    <w:p w14:paraId="727A53B7" w14:textId="14DE383C" w:rsidR="009B16A0" w:rsidRDefault="009B16A0" w:rsidP="004801DF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>
        <w:tab/>
      </w:r>
      <w:r w:rsidR="001A4AD1">
        <w:t xml:space="preserve">Once we find the service project we want to do, we will do it and be able to help others. </w:t>
      </w:r>
    </w:p>
    <w:p w14:paraId="59EA8C6A" w14:textId="29AF1F2D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What, Where, When, </w:t>
      </w:r>
      <w:proofErr w:type="gramStart"/>
      <w:r w:rsidRPr="007610CF">
        <w:rPr>
          <w:b/>
          <w:bCs/>
          <w:i/>
          <w:iCs/>
        </w:rPr>
        <w:t>Why</w:t>
      </w:r>
      <w:proofErr w:type="gramEnd"/>
      <w:r w:rsidRPr="007610CF">
        <w:rPr>
          <w:b/>
          <w:bCs/>
          <w:i/>
          <w:iCs/>
        </w:rPr>
        <w:t>, How</w:t>
      </w:r>
      <w:r w:rsidRPr="007610CF">
        <w:rPr>
          <w:b/>
          <w:bCs/>
        </w:rPr>
        <w:t>):</w:t>
      </w:r>
      <w:r w:rsidR="001A4AD1">
        <w:rPr>
          <w:b/>
          <w:bCs/>
        </w:rPr>
        <w:t xml:space="preserve"> The campus of BYUI</w:t>
      </w:r>
    </w:p>
    <w:p w14:paraId="16199EF2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73D0E7DB" w14:textId="2DBEA682" w:rsidR="00E55646" w:rsidRPr="00E55646" w:rsidRDefault="00E55646" w:rsidP="00E55646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Roles and </w:t>
      </w:r>
      <w:r w:rsidR="00C847C5">
        <w:rPr>
          <w:b/>
          <w:bCs/>
        </w:rPr>
        <w:t>Responsibilities</w:t>
      </w:r>
      <w:r>
        <w:rPr>
          <w:b/>
          <w:bCs/>
        </w:rPr>
        <w:t>:</w:t>
      </w:r>
    </w:p>
    <w:p w14:paraId="7537AC10" w14:textId="7FB61DD7" w:rsidR="00E55646" w:rsidRDefault="00E55646" w:rsidP="004D2538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847C5">
        <w:rPr>
          <w:b/>
          <w:bCs/>
        </w:rPr>
        <w:t>Responsibilities</w:t>
      </w:r>
    </w:p>
    <w:p w14:paraId="454CBC14" w14:textId="12046831" w:rsidR="00BB786A" w:rsidRDefault="00BB786A" w:rsidP="00E5564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645688">
        <w:rPr>
          <w:b/>
          <w:bCs/>
        </w:rPr>
        <w:t xml:space="preserve"> Finder</w:t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  <w:t>Have to find the service opportunity</w:t>
      </w:r>
    </w:p>
    <w:p w14:paraId="17BEDF28" w14:textId="5AD6B04D" w:rsidR="004D2538" w:rsidRPr="004801DF" w:rsidRDefault="004D2538" w:rsidP="004801DF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645688">
        <w:rPr>
          <w:b/>
          <w:bCs/>
        </w:rPr>
        <w:t xml:space="preserve"> Server</w:t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</w:r>
      <w:r w:rsidR="00645688">
        <w:rPr>
          <w:b/>
          <w:bCs/>
        </w:rPr>
        <w:tab/>
        <w:t>Serve</w:t>
      </w:r>
    </w:p>
    <w:p w14:paraId="6FF3549F" w14:textId="784761BF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65024621" w14:textId="71A8F42F" w:rsidR="009B16A0" w:rsidRDefault="009B16A0" w:rsidP="009B16A0">
      <w:pPr>
        <w:pStyle w:val="ListParagraph"/>
        <w:numPr>
          <w:ilvl w:val="1"/>
          <w:numId w:val="9"/>
        </w:numPr>
      </w:pPr>
      <w:r>
        <w:t xml:space="preserve">1. </w:t>
      </w:r>
      <w:r w:rsidR="00645688">
        <w:t>Find the service project</w:t>
      </w:r>
    </w:p>
    <w:p w14:paraId="23494F42" w14:textId="2C3564EF" w:rsidR="009B16A0" w:rsidRDefault="009B16A0" w:rsidP="009B16A0">
      <w:pPr>
        <w:pStyle w:val="ListParagraph"/>
        <w:numPr>
          <w:ilvl w:val="1"/>
          <w:numId w:val="9"/>
        </w:numPr>
      </w:pPr>
      <w:r>
        <w:t>2.</w:t>
      </w:r>
      <w:r w:rsidR="00F8688B">
        <w:t xml:space="preserve"> Come up with a time where we can do it</w:t>
      </w:r>
    </w:p>
    <w:p w14:paraId="04C696BC" w14:textId="0176CB06" w:rsidR="009B16A0" w:rsidRDefault="009B16A0" w:rsidP="004801DF">
      <w:pPr>
        <w:pStyle w:val="ListParagraph"/>
        <w:numPr>
          <w:ilvl w:val="1"/>
          <w:numId w:val="9"/>
        </w:numPr>
      </w:pPr>
      <w:r>
        <w:t>3.</w:t>
      </w:r>
      <w:r w:rsidR="00F8688B">
        <w:t xml:space="preserve"> Serve</w:t>
      </w:r>
    </w:p>
    <w:p w14:paraId="51916C4F" w14:textId="331306E8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52F4ED83" w14:textId="2C83834F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19489A20" w14:textId="3A1F4A68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01DFE12A" w14:textId="4ACAF41E" w:rsidR="009B16A0" w:rsidRDefault="009B16A0" w:rsidP="004D2538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4CDAE8D" w14:textId="2AB0B40F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57F86D2D" wp14:editId="335A466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9" name="Graphic 59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61AE03BB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ound Thinkers</w:t>
      </w:r>
    </w:p>
    <w:p w14:paraId="029251E3" w14:textId="77777777" w:rsidR="00F8688B" w:rsidRPr="00AF53FA" w:rsidRDefault="00F8688B" w:rsidP="00F8688B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>
        <w:rPr>
          <w:b/>
          <w:bCs/>
        </w:rPr>
        <w:t>Brigham Young Fan Club</w:t>
      </w:r>
    </w:p>
    <w:p w14:paraId="425C25FD" w14:textId="77777777" w:rsidR="00F8688B" w:rsidRPr="00AF53FA" w:rsidRDefault="00F8688B" w:rsidP="00F8688B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>
        <w:rPr>
          <w:b/>
          <w:bCs/>
        </w:rPr>
        <w:t xml:space="preserve"> Carson McBride, Nolan Monnier, David Schaad, Garrison Williams</w:t>
      </w:r>
    </w:p>
    <w:p w14:paraId="6BD209B8" w14:textId="6D218BF5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1728" behindDoc="0" locked="0" layoutInCell="1" allowOverlap="1" wp14:anchorId="125A2D51" wp14:editId="28894329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4F3F2E">
        <w:t>Letter about religious rights</w:t>
      </w:r>
    </w:p>
    <w:p w14:paraId="73CBBEDE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3A492C2" w14:textId="77777777" w:rsidTr="00D73EBC">
        <w:tc>
          <w:tcPr>
            <w:tcW w:w="1615" w:type="dxa"/>
          </w:tcPr>
          <w:p w14:paraId="6A66418F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6FEDEEF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15F5D97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92C43B8" w14:textId="77777777" w:rsidTr="00D73EBC">
        <w:tc>
          <w:tcPr>
            <w:tcW w:w="1615" w:type="dxa"/>
          </w:tcPr>
          <w:p w14:paraId="2B9EDED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08D89B9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78D547B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5A9F4465" w14:textId="77777777" w:rsidTr="00D73EBC">
        <w:tc>
          <w:tcPr>
            <w:tcW w:w="1615" w:type="dxa"/>
          </w:tcPr>
          <w:p w14:paraId="222EAB6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73728C2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0C775FB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7B73380B" w14:textId="77777777" w:rsidTr="00D73EBC">
        <w:tc>
          <w:tcPr>
            <w:tcW w:w="1615" w:type="dxa"/>
          </w:tcPr>
          <w:p w14:paraId="2B0FC5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17275E39" w14:textId="542F4AAB" w:rsidR="009B16A0" w:rsidRPr="007610CF" w:rsidRDefault="00244E98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>
              <w:rPr>
                <w:noProof/>
              </w:rPr>
              <w:pict w14:anchorId="5C47DCB3">
                <v:shape id="_x0000_i1027" type="#_x0000_t75" alt="Checkmark" style="width:7.1pt;height:7.1pt;visibility:visible;mso-wrap-style:square;mso-width-percent:0;mso-height-percent:0;mso-width-percent:0;mso-height-percent:0">
                  <v:imagedata r:id="rId16" o:title="Checkmark"/>
                </v:shape>
              </w:pict>
            </w:r>
            <w:r w:rsidR="004F3F2E">
              <w:rPr>
                <w:color w:val="833C0B" w:themeColor="accent2" w:themeShade="80"/>
              </w:rPr>
              <w:t xml:space="preserve"> </w:t>
            </w:r>
            <w:r w:rsidR="009B16A0"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5C56727E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25C42563" w14:textId="6F4F403C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3221EE">
        <w:rPr>
          <w:b/>
          <w:bCs/>
        </w:rPr>
        <w:t xml:space="preserve"> We live in a country where we have the blessing of having </w:t>
      </w:r>
      <w:r w:rsidR="001E1679">
        <w:rPr>
          <w:b/>
          <w:bCs/>
        </w:rPr>
        <w:t xml:space="preserve">religious freedom. But sometimes, our leaders </w:t>
      </w:r>
      <w:r w:rsidR="00F40954">
        <w:rPr>
          <w:b/>
          <w:bCs/>
        </w:rPr>
        <w:t>don’t</w:t>
      </w:r>
      <w:r w:rsidR="001E1679">
        <w:rPr>
          <w:b/>
          <w:bCs/>
        </w:rPr>
        <w:t xml:space="preserve"> </w:t>
      </w:r>
      <w:r w:rsidR="00F40954">
        <w:rPr>
          <w:b/>
          <w:bCs/>
        </w:rPr>
        <w:t xml:space="preserve">remember that it is a right that we have here. </w:t>
      </w:r>
    </w:p>
    <w:p w14:paraId="65866BBA" w14:textId="77777777" w:rsidR="00AE6806" w:rsidRDefault="00AE6806" w:rsidP="00AE6806">
      <w:pPr>
        <w:pStyle w:val="ListParagraph"/>
        <w:ind w:left="360" w:firstLine="360"/>
        <w:rPr>
          <w:b/>
          <w:bCs/>
        </w:rPr>
      </w:pPr>
    </w:p>
    <w:p w14:paraId="0E39E9E5" w14:textId="3654D16F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4F3F2E">
        <w:rPr>
          <w:b/>
          <w:bCs/>
        </w:rPr>
        <w:t xml:space="preserve">By doing so, we can </w:t>
      </w:r>
      <w:r w:rsidR="00F40954">
        <w:rPr>
          <w:b/>
          <w:bCs/>
        </w:rPr>
        <w:t>help the community</w:t>
      </w:r>
      <w:r w:rsidR="004F3F2E">
        <w:rPr>
          <w:b/>
          <w:bCs/>
        </w:rPr>
        <w:t xml:space="preserve"> grow</w:t>
      </w:r>
      <w:r w:rsidR="00F40954">
        <w:rPr>
          <w:b/>
          <w:bCs/>
        </w:rPr>
        <w:t xml:space="preserve">. Religious freedom is a right that everyone here is entitled to have. </w:t>
      </w:r>
    </w:p>
    <w:p w14:paraId="3C8BB18C" w14:textId="40CBCBC3" w:rsidR="009B16A0" w:rsidRPr="00F40954" w:rsidRDefault="009B16A0" w:rsidP="00F40954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F40954">
        <w:rPr>
          <w:b/>
          <w:bCs/>
        </w:rPr>
        <w:t>In this project, we will get together and draft a letter that we can send to a local politician, to talk about religious rights.</w:t>
      </w:r>
    </w:p>
    <w:p w14:paraId="562723A5" w14:textId="65D4305F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F40954">
        <w:rPr>
          <w:b/>
          <w:bCs/>
        </w:rPr>
        <w:t xml:space="preserve">Our vision is to help the community grow and become better, with a better understanding of religious rights. </w:t>
      </w:r>
    </w:p>
    <w:p w14:paraId="368F5E56" w14:textId="76A39C95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7872" behindDoc="1" locked="0" layoutInCell="1" allowOverlap="1" wp14:anchorId="3D9BDEEC" wp14:editId="7DBB062C">
            <wp:simplePos x="0" y="0"/>
            <wp:positionH relativeFrom="margin">
              <wp:align>right</wp:align>
            </wp:positionH>
            <wp:positionV relativeFrom="paragraph">
              <wp:posOffset>28740</wp:posOffset>
            </wp:positionV>
            <wp:extent cx="5943600" cy="5713730"/>
            <wp:effectExtent l="0" t="0" r="0" b="127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22EA93" w14:textId="7DFD15CD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178DE15F" w14:textId="6BB7E69C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F40954">
        <w:t>We will send a letter to a politician</w:t>
      </w:r>
    </w:p>
    <w:p w14:paraId="390BB66E" w14:textId="4F6E078C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F40954">
        <w:t xml:space="preserve">We will be able to measure our success through </w:t>
      </w:r>
    </w:p>
    <w:p w14:paraId="1162674A" w14:textId="345A2893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F97BB0">
        <w:t>We can will have enough time to be able to achieve</w:t>
      </w:r>
    </w:p>
    <w:p w14:paraId="072146BF" w14:textId="7FD59D53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1701BB">
        <w:t xml:space="preserve">This is relevant because we are in a religious school, and I feel like people often forget about respecting religion. </w:t>
      </w:r>
    </w:p>
    <w:p w14:paraId="22A3BE18" w14:textId="39E28111" w:rsidR="009B16A0" w:rsidRDefault="009B16A0" w:rsidP="001701BB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1701BB">
        <w:tab/>
        <w:t xml:space="preserve">The end of the project will be the end of the semester. </w:t>
      </w:r>
    </w:p>
    <w:p w14:paraId="7EC054BD" w14:textId="4F4500F1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>
        <w:tab/>
      </w:r>
      <w:r w:rsidR="001F4302">
        <w:t xml:space="preserve">In this goal, we will be able to help out the community, by asking for help from a leader. </w:t>
      </w:r>
    </w:p>
    <w:p w14:paraId="337FD571" w14:textId="77777777" w:rsidR="009B16A0" w:rsidRDefault="009B16A0" w:rsidP="009B16A0">
      <w:pPr>
        <w:pStyle w:val="ListParagraph"/>
        <w:ind w:left="360"/>
      </w:pPr>
    </w:p>
    <w:p w14:paraId="4A2C106A" w14:textId="3B2573FE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</w:t>
      </w:r>
      <w:proofErr w:type="gramStart"/>
      <w:r w:rsidRPr="007610CF">
        <w:rPr>
          <w:b/>
          <w:bCs/>
          <w:i/>
          <w:iCs/>
        </w:rPr>
        <w:t>What</w:t>
      </w:r>
      <w:proofErr w:type="gramEnd"/>
      <w:r w:rsidRPr="007610CF">
        <w:rPr>
          <w:b/>
          <w:bCs/>
          <w:i/>
          <w:iCs/>
        </w:rPr>
        <w:t>, Where, When, Why, How</w:t>
      </w:r>
      <w:r w:rsidRPr="007610CF">
        <w:rPr>
          <w:b/>
          <w:bCs/>
        </w:rPr>
        <w:t>):</w:t>
      </w:r>
      <w:r w:rsidR="001F4302">
        <w:rPr>
          <w:b/>
          <w:bCs/>
        </w:rPr>
        <w:t xml:space="preserve"> The direct audience of this project will be the politician that we will contact. The indirect audience of this project will hopefully be the people in Idaho. </w:t>
      </w:r>
    </w:p>
    <w:p w14:paraId="177E8D79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00BE1AA2" w14:textId="4DE0C349" w:rsidR="00450503" w:rsidRPr="00E55646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181078EB" w14:textId="2961066B" w:rsidR="00450503" w:rsidRDefault="00450503" w:rsidP="00450503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AFB8E76" w14:textId="32DD1E03" w:rsidR="00450503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1F4302">
        <w:rPr>
          <w:b/>
          <w:bCs/>
        </w:rPr>
        <w:t xml:space="preserve"> Writer</w:t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  <w:t>The writer writes the letter</w:t>
      </w:r>
    </w:p>
    <w:p w14:paraId="2F9527F6" w14:textId="672D8FFA" w:rsidR="00450503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1F4302">
        <w:rPr>
          <w:b/>
          <w:bCs/>
        </w:rPr>
        <w:t xml:space="preserve"> Proof reader</w:t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  <w:t>Proof reads the letter</w:t>
      </w:r>
    </w:p>
    <w:p w14:paraId="6E99CF6B" w14:textId="2C202034" w:rsidR="00450503" w:rsidRPr="00E55646" w:rsidRDefault="00450503" w:rsidP="004801DF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3:</w:t>
      </w:r>
      <w:r w:rsidR="001F4302">
        <w:rPr>
          <w:b/>
          <w:bCs/>
        </w:rPr>
        <w:t xml:space="preserve"> Sender</w:t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</w:r>
      <w:r w:rsidR="001F4302">
        <w:rPr>
          <w:b/>
          <w:bCs/>
        </w:rPr>
        <w:tab/>
        <w:t xml:space="preserve">Sends the letter to </w:t>
      </w:r>
      <w:r w:rsidR="004801DF">
        <w:rPr>
          <w:b/>
          <w:bCs/>
        </w:rPr>
        <w:t>politician</w:t>
      </w:r>
      <w:r>
        <w:rPr>
          <w:b/>
          <w:bCs/>
        </w:rPr>
        <w:t>:</w:t>
      </w:r>
    </w:p>
    <w:p w14:paraId="1DB72320" w14:textId="77777777" w:rsidR="00450503" w:rsidRPr="007610CF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15CB41CB" w14:textId="50DE046C" w:rsidR="00450503" w:rsidRDefault="00450503" w:rsidP="00450503">
      <w:pPr>
        <w:pStyle w:val="ListParagraph"/>
        <w:numPr>
          <w:ilvl w:val="1"/>
          <w:numId w:val="9"/>
        </w:numPr>
      </w:pPr>
      <w:r>
        <w:t xml:space="preserve">1. </w:t>
      </w:r>
      <w:r w:rsidR="004801DF">
        <w:t>Decide who we will write to</w:t>
      </w:r>
    </w:p>
    <w:p w14:paraId="31A7C0F2" w14:textId="246D7E28" w:rsidR="00450503" w:rsidRDefault="00450503" w:rsidP="00450503">
      <w:pPr>
        <w:pStyle w:val="ListParagraph"/>
        <w:numPr>
          <w:ilvl w:val="1"/>
          <w:numId w:val="9"/>
        </w:numPr>
      </w:pPr>
      <w:r>
        <w:t>2.</w:t>
      </w:r>
      <w:r w:rsidR="004801DF">
        <w:t xml:space="preserve"> Write the letter</w:t>
      </w:r>
    </w:p>
    <w:p w14:paraId="0BA1C03C" w14:textId="60372E63" w:rsidR="00450503" w:rsidRDefault="00450503" w:rsidP="00450503">
      <w:pPr>
        <w:pStyle w:val="ListParagraph"/>
        <w:numPr>
          <w:ilvl w:val="1"/>
          <w:numId w:val="9"/>
        </w:numPr>
      </w:pPr>
      <w:r>
        <w:t>3.</w:t>
      </w:r>
      <w:r w:rsidR="004801DF">
        <w:t xml:space="preserve"> Proofread the letter</w:t>
      </w:r>
    </w:p>
    <w:p w14:paraId="575879BD" w14:textId="4736878C" w:rsidR="00450503" w:rsidRDefault="00450503" w:rsidP="00450503">
      <w:pPr>
        <w:pStyle w:val="ListParagraph"/>
        <w:numPr>
          <w:ilvl w:val="1"/>
          <w:numId w:val="9"/>
        </w:numPr>
      </w:pPr>
      <w:r>
        <w:lastRenderedPageBreak/>
        <w:t>4.</w:t>
      </w:r>
      <w:r w:rsidR="004801DF">
        <w:t>Send the letter</w:t>
      </w:r>
    </w:p>
    <w:p w14:paraId="78432D7C" w14:textId="52C00AC9" w:rsidR="00450503" w:rsidRDefault="00450503" w:rsidP="00450503">
      <w:pPr>
        <w:pStyle w:val="ListParagraph"/>
        <w:numPr>
          <w:ilvl w:val="1"/>
          <w:numId w:val="9"/>
        </w:numPr>
      </w:pPr>
      <w:r>
        <w:t xml:space="preserve">5. </w:t>
      </w:r>
      <w:r w:rsidR="004801DF">
        <w:t>Hope for a response</w:t>
      </w:r>
    </w:p>
    <w:p w14:paraId="280C498E" w14:textId="6B8E30B1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A6E975C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7FB1AF43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5D4A8AEB" w14:textId="240B9E70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FC03948" w14:textId="2B4E5915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77BC42A2" wp14:editId="0BDF2B7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0" name="Graphic 60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5C6245D0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Effective Communicator</w:t>
      </w:r>
    </w:p>
    <w:p w14:paraId="4907B83D" w14:textId="77777777" w:rsidR="004801DF" w:rsidRPr="00AF53FA" w:rsidRDefault="004801DF" w:rsidP="004801DF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>
        <w:rPr>
          <w:b/>
          <w:bCs/>
        </w:rPr>
        <w:t>Brigham Young Fan Club</w:t>
      </w:r>
    </w:p>
    <w:p w14:paraId="4833C703" w14:textId="77777777" w:rsidR="004801DF" w:rsidRPr="00AF53FA" w:rsidRDefault="004801DF" w:rsidP="004801DF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>
        <w:rPr>
          <w:b/>
          <w:bCs/>
        </w:rPr>
        <w:t xml:space="preserve"> Carson McBride, Nolan Monnier, David Schaad, Garrison Williams</w:t>
      </w:r>
    </w:p>
    <w:p w14:paraId="411D216B" w14:textId="264C9FF8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2752" behindDoc="0" locked="0" layoutInCell="1" allowOverlap="1" wp14:anchorId="34E2415B" wp14:editId="66F20225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A03495">
        <w:t>Exit game</w:t>
      </w:r>
    </w:p>
    <w:p w14:paraId="1597CC15" w14:textId="13814520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757AA17A" w14:textId="77777777" w:rsidTr="00D73EBC">
        <w:tc>
          <w:tcPr>
            <w:tcW w:w="1615" w:type="dxa"/>
          </w:tcPr>
          <w:p w14:paraId="7B7CFCAB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04F6316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73D2B51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5CB0401" w14:textId="77777777" w:rsidTr="00D73EBC">
        <w:tc>
          <w:tcPr>
            <w:tcW w:w="1615" w:type="dxa"/>
          </w:tcPr>
          <w:p w14:paraId="7C91A90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7B0F2891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0F944295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25B0E70D" w14:textId="77777777" w:rsidTr="00D73EBC">
        <w:tc>
          <w:tcPr>
            <w:tcW w:w="1615" w:type="dxa"/>
          </w:tcPr>
          <w:p w14:paraId="186564D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04DA7B14" w14:textId="7B7D6B51" w:rsidR="009B16A0" w:rsidRPr="007610CF" w:rsidRDefault="00A03495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="009B16A0"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4CB0621E" w14:textId="79F8FB8F" w:rsidR="009B16A0" w:rsidRPr="007610CF" w:rsidRDefault="00244E98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B55D53">
              <w:rPr>
                <w:noProof/>
              </w:rPr>
              <w:pict w14:anchorId="7B43FAC9">
                <v:shape id="Picture 4" o:spid="_x0000_i1026" type="#_x0000_t75" alt="Checkmark" style="width:7.1pt;height:7.1pt;visibility:visible;mso-wrap-style:square;mso-width-percent:0;mso-height-percent:0;mso-width-percent:0;mso-height-percent:0">
                  <v:imagedata r:id="rId16" o:title="Checkmark"/>
                  <o:lock v:ext="edit" aspectratio="f"/>
                </v:shape>
              </w:pict>
            </w:r>
            <w:r w:rsidR="009B16A0"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7B91486F" w14:textId="77777777" w:rsidTr="00D73EBC">
        <w:tc>
          <w:tcPr>
            <w:tcW w:w="1615" w:type="dxa"/>
          </w:tcPr>
          <w:p w14:paraId="0E9CA28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A132554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3B8BC1A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70DFAEE3" w14:textId="16ECA382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4801DF">
        <w:rPr>
          <w:b/>
          <w:bCs/>
        </w:rPr>
        <w:t xml:space="preserve"> </w:t>
      </w:r>
      <w:r w:rsidR="00A03495">
        <w:rPr>
          <w:b/>
          <w:bCs/>
        </w:rPr>
        <w:t xml:space="preserve">By doing two different exit games, we will be able to improve our communication, to be able to reach a common goal together. </w:t>
      </w:r>
      <w:r w:rsidR="004801DF">
        <w:rPr>
          <w:b/>
          <w:bCs/>
        </w:rPr>
        <w:t xml:space="preserve"> </w:t>
      </w:r>
    </w:p>
    <w:p w14:paraId="77DB31E6" w14:textId="77777777" w:rsidR="00AE6806" w:rsidRDefault="00AE6806" w:rsidP="00AE6806">
      <w:pPr>
        <w:pStyle w:val="ListParagraph"/>
        <w:ind w:left="360" w:firstLine="360"/>
        <w:rPr>
          <w:b/>
          <w:bCs/>
        </w:rPr>
      </w:pPr>
    </w:p>
    <w:p w14:paraId="0F94B493" w14:textId="662D9ADA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A03495">
        <w:rPr>
          <w:b/>
          <w:bCs/>
        </w:rPr>
        <w:t xml:space="preserve">We made this project so that we can come closer to each other, as we experience some good communication. </w:t>
      </w:r>
    </w:p>
    <w:p w14:paraId="56E034C2" w14:textId="01B95F92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A03495">
        <w:rPr>
          <w:b/>
          <w:bCs/>
        </w:rPr>
        <w:t xml:space="preserve">We have already met and decided about a couple of specific exit board games we wanted to do together to improve our communication. </w:t>
      </w:r>
    </w:p>
    <w:p w14:paraId="7254C9A5" w14:textId="46BEF879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9C8B09C" w14:textId="3C712366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957850">
        <w:rPr>
          <w:b/>
          <w:bCs/>
        </w:rPr>
        <w:t xml:space="preserve">Our vision is to grow our friendship so that we can be better students in this class and </w:t>
      </w:r>
      <w:r w:rsidR="00A03495">
        <w:rPr>
          <w:b/>
          <w:bCs/>
        </w:rPr>
        <w:t xml:space="preserve">learn to communicate with each other better. </w:t>
      </w:r>
      <w:r w:rsidR="00957850">
        <w:rPr>
          <w:b/>
          <w:bCs/>
        </w:rPr>
        <w:t xml:space="preserve"> </w:t>
      </w:r>
    </w:p>
    <w:p w14:paraId="632C1947" w14:textId="506C4298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1EC8B408" wp14:editId="4010462C">
            <wp:simplePos x="0" y="0"/>
            <wp:positionH relativeFrom="margin">
              <wp:align>right</wp:align>
            </wp:positionH>
            <wp:positionV relativeFrom="paragraph">
              <wp:posOffset>17186</wp:posOffset>
            </wp:positionV>
            <wp:extent cx="5943600" cy="5713730"/>
            <wp:effectExtent l="0" t="0" r="0" b="127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D29302" w14:textId="09B8E8C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025E81E2" w14:textId="5A86C075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957850">
        <w:t xml:space="preserve">We will meet outside of class a few times to </w:t>
      </w:r>
      <w:r w:rsidR="00A03495">
        <w:t xml:space="preserve">work on solving these games. </w:t>
      </w:r>
    </w:p>
    <w:p w14:paraId="7EA95985" w14:textId="51D6BA5C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957850">
        <w:t xml:space="preserve">We will be able to see our success through the friendships we will grow, </w:t>
      </w:r>
      <w:r w:rsidR="00A03495">
        <w:t>but also through the games being actually solved.</w:t>
      </w:r>
    </w:p>
    <w:p w14:paraId="41DC39C8" w14:textId="124DE41F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62227D">
        <w:t>It is very attainable because all we need to do is set up a time for us to be able to get together</w:t>
      </w:r>
      <w:r w:rsidR="00A03495">
        <w:t xml:space="preserve">, and actually do the games. </w:t>
      </w:r>
    </w:p>
    <w:p w14:paraId="38A17ECE" w14:textId="78F2BAC3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62227D">
        <w:t xml:space="preserve">It is relevant, as it will help us </w:t>
      </w:r>
      <w:r w:rsidR="00A03495">
        <w:t xml:space="preserve">be better at communication, as communication is key in this type of games. </w:t>
      </w:r>
    </w:p>
    <w:p w14:paraId="268A73D0" w14:textId="7575EF8A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957850">
        <w:tab/>
      </w:r>
      <w:r w:rsidR="0062227D">
        <w:t xml:space="preserve">We will do it before </w:t>
      </w:r>
      <w:r w:rsidR="00A03495">
        <w:t xml:space="preserve">the end of the semester. </w:t>
      </w:r>
    </w:p>
    <w:p w14:paraId="2889B746" w14:textId="4BEB5618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>
        <w:tab/>
      </w:r>
      <w:r w:rsidR="0062227D">
        <w:t xml:space="preserve">This project is </w:t>
      </w:r>
      <w:r w:rsidR="00A03495">
        <w:t xml:space="preserve">here to help us be better at communicating with each other. </w:t>
      </w:r>
    </w:p>
    <w:p w14:paraId="4648C18F" w14:textId="77777777" w:rsidR="009B16A0" w:rsidRDefault="009B16A0" w:rsidP="009B16A0">
      <w:pPr>
        <w:pStyle w:val="ListParagraph"/>
        <w:ind w:left="360"/>
      </w:pPr>
    </w:p>
    <w:p w14:paraId="70366F93" w14:textId="2BF39D8C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</w:t>
      </w:r>
      <w:proofErr w:type="gramStart"/>
      <w:r w:rsidRPr="007610CF">
        <w:rPr>
          <w:b/>
          <w:bCs/>
          <w:i/>
          <w:iCs/>
        </w:rPr>
        <w:t>What</w:t>
      </w:r>
      <w:proofErr w:type="gramEnd"/>
      <w:r w:rsidRPr="007610CF">
        <w:rPr>
          <w:b/>
          <w:bCs/>
          <w:i/>
          <w:iCs/>
        </w:rPr>
        <w:t>, Where, When, Why, How</w:t>
      </w:r>
      <w:r w:rsidRPr="007610CF">
        <w:rPr>
          <w:b/>
          <w:bCs/>
        </w:rPr>
        <w:t>):</w:t>
      </w:r>
      <w:r w:rsidR="0062227D">
        <w:rPr>
          <w:b/>
          <w:bCs/>
        </w:rPr>
        <w:t xml:space="preserve"> Each other, so that we can better help others. </w:t>
      </w:r>
    </w:p>
    <w:p w14:paraId="7363586E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4DEBDFA5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6CEFA7DD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366583E4" w14:textId="5E220552" w:rsidR="00C847C5" w:rsidRDefault="00C847C5" w:rsidP="00AE6CD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93073B">
        <w:rPr>
          <w:b/>
          <w:bCs/>
        </w:rPr>
        <w:t xml:space="preserve"> Buyer</w:t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AE6CD6">
        <w:rPr>
          <w:b/>
          <w:bCs/>
        </w:rPr>
        <w:tab/>
      </w:r>
      <w:r w:rsidR="0093073B">
        <w:rPr>
          <w:b/>
          <w:bCs/>
        </w:rPr>
        <w:t>Buy the game</w:t>
      </w:r>
    </w:p>
    <w:p w14:paraId="5A330B2E" w14:textId="004AF0EC" w:rsidR="0093073B" w:rsidRDefault="0093073B" w:rsidP="00AE6CD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 playe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Play the game</w:t>
      </w:r>
    </w:p>
    <w:p w14:paraId="27E736D1" w14:textId="77777777" w:rsidR="00AE6CD6" w:rsidRPr="00E55646" w:rsidRDefault="00AE6CD6" w:rsidP="00AE6CD6">
      <w:pPr>
        <w:pStyle w:val="ListParagraph"/>
        <w:rPr>
          <w:b/>
          <w:bCs/>
        </w:rPr>
      </w:pPr>
    </w:p>
    <w:p w14:paraId="6F81A33B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5B6013BB" w14:textId="525D49AD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1. </w:t>
      </w:r>
      <w:r w:rsidR="00AE6CD6">
        <w:t>Set up a time</w:t>
      </w:r>
    </w:p>
    <w:p w14:paraId="653A4F5E" w14:textId="2873D404" w:rsidR="00AE6CD6" w:rsidRDefault="00C847C5" w:rsidP="00AE6CD6">
      <w:pPr>
        <w:pStyle w:val="ListParagraph"/>
        <w:numPr>
          <w:ilvl w:val="1"/>
          <w:numId w:val="9"/>
        </w:numPr>
      </w:pPr>
      <w:r>
        <w:t>2.</w:t>
      </w:r>
      <w:r w:rsidR="00AE6CD6">
        <w:t xml:space="preserve"> </w:t>
      </w:r>
      <w:r w:rsidR="0093073B">
        <w:t>Work on the game</w:t>
      </w:r>
    </w:p>
    <w:p w14:paraId="7E997783" w14:textId="41D7B722" w:rsidR="0093073B" w:rsidRDefault="0093073B" w:rsidP="00AE6CD6">
      <w:pPr>
        <w:pStyle w:val="ListParagraph"/>
        <w:numPr>
          <w:ilvl w:val="1"/>
          <w:numId w:val="9"/>
        </w:numPr>
      </w:pPr>
      <w:r>
        <w:t xml:space="preserve">3. Repeat as needed. </w:t>
      </w:r>
    </w:p>
    <w:p w14:paraId="13895C12" w14:textId="6DE0D438" w:rsidR="00C847C5" w:rsidRDefault="00C847C5" w:rsidP="00AE6CD6">
      <w:r>
        <w:lastRenderedPageBreak/>
        <w:t xml:space="preserve"> </w:t>
      </w:r>
    </w:p>
    <w:p w14:paraId="5EEE3E0C" w14:textId="193FE59F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4CF2860" w14:textId="6459F4BE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4A4CD8CB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2298D621" w14:textId="55145CB4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5C5B6B68" w14:textId="559D23EA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0877A2AD" wp14:editId="1EC9B1E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1" name="Graphic 61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3A345BB2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kill Collaborators</w:t>
      </w:r>
    </w:p>
    <w:p w14:paraId="52017DD0" w14:textId="77777777" w:rsidR="00AE6CD6" w:rsidRPr="00AF53FA" w:rsidRDefault="00AE6CD6" w:rsidP="00AE6CD6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>
        <w:rPr>
          <w:b/>
          <w:bCs/>
        </w:rPr>
        <w:t>Brigham Young Fan Club</w:t>
      </w:r>
    </w:p>
    <w:p w14:paraId="1E44875B" w14:textId="77777777" w:rsidR="00AE6CD6" w:rsidRPr="00AF53FA" w:rsidRDefault="00AE6CD6" w:rsidP="00AE6CD6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>
        <w:rPr>
          <w:b/>
          <w:bCs/>
        </w:rPr>
        <w:t xml:space="preserve"> Carson McBride, Nolan Monnier, David Schaad, Garrison Williams</w:t>
      </w:r>
    </w:p>
    <w:p w14:paraId="05AE94D5" w14:textId="0E243D12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3776" behindDoc="0" locked="0" layoutInCell="1" allowOverlap="1" wp14:anchorId="6D492738" wp14:editId="2A72911F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AE6CD6">
        <w:t>Rope’s course</w:t>
      </w:r>
    </w:p>
    <w:p w14:paraId="159068B4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28DCBF6D" w14:textId="77777777" w:rsidTr="00D73EBC">
        <w:tc>
          <w:tcPr>
            <w:tcW w:w="1615" w:type="dxa"/>
          </w:tcPr>
          <w:p w14:paraId="600D7324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7F071D4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4EFBB1B1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DF46B20" w14:textId="77777777" w:rsidTr="00D73EBC">
        <w:tc>
          <w:tcPr>
            <w:tcW w:w="1615" w:type="dxa"/>
          </w:tcPr>
          <w:p w14:paraId="37A8703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53E4FF76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Consciousness</w:t>
            </w:r>
          </w:p>
        </w:tc>
        <w:tc>
          <w:tcPr>
            <w:tcW w:w="2340" w:type="dxa"/>
          </w:tcPr>
          <w:p w14:paraId="13292EC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18F90EBD" w14:textId="77777777" w:rsidTr="00D73EBC">
        <w:tc>
          <w:tcPr>
            <w:tcW w:w="1615" w:type="dxa"/>
          </w:tcPr>
          <w:p w14:paraId="14BE748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9885672" w14:textId="1904B2F2" w:rsidR="009B16A0" w:rsidRPr="007610CF" w:rsidRDefault="00244E98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>
              <w:rPr>
                <w:noProof/>
              </w:rPr>
              <w:pict w14:anchorId="30B0DEB5">
                <v:shape id="Graphic 62" o:spid="_x0000_i1025" type="#_x0000_t75" alt="Checkmark" style="width:7.1pt;height:7.1pt;visibility:visible;mso-wrap-style:square;mso-width-percent:0;mso-height-percent:0;mso-width-percent:0;mso-height-percent:0">
                  <v:imagedata r:id="rId16" o:title="Checkmark"/>
                  <o:lock v:ext="edit" aspectratio="f"/>
                </v:shape>
              </w:pict>
            </w:r>
            <w:r w:rsidR="009B16A0" w:rsidRPr="007610CF">
              <w:rPr>
                <w:color w:val="833C0B" w:themeColor="accent2" w:themeShade="80"/>
              </w:rPr>
              <w:t>Connectedness</w:t>
            </w:r>
          </w:p>
        </w:tc>
        <w:tc>
          <w:tcPr>
            <w:tcW w:w="2340" w:type="dxa"/>
          </w:tcPr>
          <w:p w14:paraId="2E694E9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Interaction</w:t>
            </w:r>
          </w:p>
        </w:tc>
      </w:tr>
      <w:tr w:rsidR="009B16A0" w14:paraId="2EE6E38C" w14:textId="77777777" w:rsidTr="00D73EBC">
        <w:tc>
          <w:tcPr>
            <w:tcW w:w="1615" w:type="dxa"/>
          </w:tcPr>
          <w:p w14:paraId="25B7234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7DD05019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color w:val="833C0B" w:themeColor="accent2" w:themeShade="80"/>
              </w:rPr>
              <w:sym w:font="Wingdings" w:char="F06F"/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3B9DC6F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color w:val="1F3864" w:themeColor="accent1" w:themeShade="80"/>
              </w:rPr>
              <w:sym w:font="Wingdings" w:char="F06F"/>
            </w:r>
            <w:r w:rsidRPr="007610CF">
              <w:rPr>
                <w:color w:val="1F3864" w:themeColor="accent1" w:themeShade="80"/>
              </w:rPr>
              <w:t>Cooperation</w:t>
            </w:r>
          </w:p>
        </w:tc>
      </w:tr>
    </w:tbl>
    <w:p w14:paraId="28FB3FC4" w14:textId="2FEFE46D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AE6CD6">
        <w:rPr>
          <w:b/>
          <w:bCs/>
        </w:rPr>
        <w:t xml:space="preserve"> By going to the rope’s course and doing the </w:t>
      </w:r>
    </w:p>
    <w:p w14:paraId="521E8C99" w14:textId="77777777" w:rsidR="00AE6806" w:rsidRDefault="00AE6806" w:rsidP="00AE6806">
      <w:pPr>
        <w:pStyle w:val="ListParagraph"/>
        <w:ind w:left="360" w:firstLine="360"/>
        <w:rPr>
          <w:b/>
          <w:bCs/>
        </w:rPr>
      </w:pPr>
    </w:p>
    <w:p w14:paraId="6AB44853" w14:textId="791BEF8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AE6CD6">
        <w:rPr>
          <w:b/>
          <w:bCs/>
        </w:rPr>
        <w:t>We will be able to grow our relationships</w:t>
      </w:r>
    </w:p>
    <w:p w14:paraId="21478985" w14:textId="76385ED2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Description: </w:t>
      </w:r>
      <w:r w:rsidR="00AE6CD6">
        <w:rPr>
          <w:b/>
          <w:bCs/>
        </w:rPr>
        <w:t xml:space="preserve">We will </w:t>
      </w:r>
      <w:r w:rsidR="00EE77F8">
        <w:rPr>
          <w:b/>
          <w:bCs/>
        </w:rPr>
        <w:t xml:space="preserve">sign up for the rope’s course teamwork activity to be able to do some team building exercises. </w:t>
      </w:r>
    </w:p>
    <w:p w14:paraId="50738656" w14:textId="6709C2D4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7AF574F8" w14:textId="7C84231E" w:rsidR="009B16A0" w:rsidRDefault="00AF02F4" w:rsidP="009B16A0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1968" behindDoc="1" locked="0" layoutInCell="1" allowOverlap="1" wp14:anchorId="25A71C69" wp14:editId="6637211F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5943600" cy="5713730"/>
            <wp:effectExtent l="0" t="0" r="0" b="127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</w:rPr>
        <w:t xml:space="preserve">Vision Statement: </w:t>
      </w:r>
      <w:r w:rsidR="00EE77F8">
        <w:rPr>
          <w:b/>
          <w:bCs/>
        </w:rPr>
        <w:t xml:space="preserve">This will lead to us being able to be more successful in our other </w:t>
      </w:r>
      <w:r w:rsidR="00684A3A">
        <w:rPr>
          <w:b/>
          <w:bCs/>
        </w:rPr>
        <w:t>projects, but also in the future, as we will be able to take some of the things that we will have learnt in our professional lives.</w:t>
      </w:r>
    </w:p>
    <w:p w14:paraId="3595453B" w14:textId="76C46D19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A8DBB15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6A4ED584" w14:textId="3A9DE384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>
        <w:tab/>
      </w:r>
      <w:r w:rsidR="00684A3A">
        <w:t>We will learn new skills through the team building activities at the rope’s course</w:t>
      </w:r>
    </w:p>
    <w:p w14:paraId="6D620E54" w14:textId="78AA0F79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>
        <w:tab/>
      </w:r>
      <w:r w:rsidR="00684A3A">
        <w:t xml:space="preserve">We will see results in the other </w:t>
      </w:r>
      <w:r w:rsidR="00AC50E8">
        <w:t>projects</w:t>
      </w:r>
    </w:p>
    <w:p w14:paraId="65CCA380" w14:textId="2E0AA9D5" w:rsidR="009B16A0" w:rsidRDefault="009B16A0" w:rsidP="009B16A0">
      <w:pPr>
        <w:pStyle w:val="ListParagraph"/>
        <w:numPr>
          <w:ilvl w:val="1"/>
          <w:numId w:val="9"/>
        </w:numPr>
      </w:pPr>
      <w:r>
        <w:t>Attainable:</w:t>
      </w:r>
      <w:r>
        <w:tab/>
      </w:r>
      <w:r w:rsidR="00AC50E8">
        <w:t xml:space="preserve">We will be able to reach our goal because all we need to do before hand is to sign up for it. </w:t>
      </w:r>
    </w:p>
    <w:p w14:paraId="76A9506B" w14:textId="52B88652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>
        <w:tab/>
      </w:r>
      <w:r w:rsidR="00AC50E8">
        <w:t>It will help us be more successful</w:t>
      </w:r>
    </w:p>
    <w:p w14:paraId="587F20CA" w14:textId="7815DB07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AC50E8">
        <w:tab/>
        <w:t>We need to do it before the end of the semester</w:t>
      </w:r>
    </w:p>
    <w:p w14:paraId="2019D268" w14:textId="7B7FE980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  <w:r>
        <w:tab/>
      </w:r>
      <w:r w:rsidR="00AC50E8">
        <w:tab/>
      </w:r>
      <w:r w:rsidR="00AF02F4">
        <w:t xml:space="preserve">This project will help us be better in the professional world in teamwork. </w:t>
      </w:r>
    </w:p>
    <w:p w14:paraId="19A99E46" w14:textId="7F5954AF" w:rsidR="009B16A0" w:rsidRDefault="009B16A0" w:rsidP="009B16A0">
      <w:pPr>
        <w:pStyle w:val="ListParagraph"/>
        <w:ind w:left="360"/>
      </w:pPr>
    </w:p>
    <w:p w14:paraId="1B29A9A4" w14:textId="212BE974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 xml:space="preserve">Who, </w:t>
      </w:r>
      <w:proofErr w:type="gramStart"/>
      <w:r w:rsidRPr="007610CF">
        <w:rPr>
          <w:b/>
          <w:bCs/>
          <w:i/>
          <w:iCs/>
        </w:rPr>
        <w:t>What</w:t>
      </w:r>
      <w:proofErr w:type="gramEnd"/>
      <w:r w:rsidRPr="007610CF">
        <w:rPr>
          <w:b/>
          <w:bCs/>
          <w:i/>
          <w:iCs/>
        </w:rPr>
        <w:t>, Where, When, Why, How</w:t>
      </w:r>
      <w:r w:rsidRPr="007610CF">
        <w:rPr>
          <w:b/>
          <w:bCs/>
        </w:rPr>
        <w:t>):</w:t>
      </w:r>
      <w:r w:rsidR="00AF02F4">
        <w:rPr>
          <w:b/>
          <w:bCs/>
        </w:rPr>
        <w:t xml:space="preserve"> The audience is ourselves. We will be doing this to be able to help the group grow</w:t>
      </w:r>
    </w:p>
    <w:p w14:paraId="285DB3A0" w14:textId="77777777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158FB9C4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45D63EC3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7329F46" w14:textId="5B414BEC" w:rsidR="00C847C5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1:</w:t>
      </w:r>
      <w:r w:rsidR="00AF02F4">
        <w:rPr>
          <w:b/>
          <w:bCs/>
        </w:rPr>
        <w:t xml:space="preserve"> Organizer</w:t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  <w:t>Call and make the appointment</w:t>
      </w:r>
    </w:p>
    <w:p w14:paraId="6317B8EA" w14:textId="63891E46" w:rsidR="00C847C5" w:rsidRPr="00AF02F4" w:rsidRDefault="00C847C5" w:rsidP="00AF02F4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AF02F4">
        <w:rPr>
          <w:b/>
          <w:bCs/>
        </w:rPr>
        <w:t xml:space="preserve"> Participants</w:t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</w:r>
      <w:r w:rsidR="00AF02F4">
        <w:rPr>
          <w:b/>
          <w:bCs/>
        </w:rPr>
        <w:tab/>
        <w:t>Participate in the activity</w:t>
      </w:r>
    </w:p>
    <w:p w14:paraId="201DDF19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35047FC0" w14:textId="3E038521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1. </w:t>
      </w:r>
      <w:r w:rsidR="002D4F72">
        <w:t>Call the ropes course</w:t>
      </w:r>
    </w:p>
    <w:p w14:paraId="08A5AF09" w14:textId="06110869" w:rsidR="00C847C5" w:rsidRDefault="00C847C5" w:rsidP="00C847C5">
      <w:pPr>
        <w:pStyle w:val="ListParagraph"/>
        <w:numPr>
          <w:ilvl w:val="1"/>
          <w:numId w:val="9"/>
        </w:numPr>
      </w:pPr>
      <w:r>
        <w:t>2.</w:t>
      </w:r>
      <w:r w:rsidR="002D4F72">
        <w:t xml:space="preserve"> Set up an appointment</w:t>
      </w:r>
    </w:p>
    <w:p w14:paraId="5738AE48" w14:textId="707C7BE3" w:rsidR="00C847C5" w:rsidRDefault="00C847C5" w:rsidP="00C847C5">
      <w:pPr>
        <w:pStyle w:val="ListParagraph"/>
        <w:numPr>
          <w:ilvl w:val="1"/>
          <w:numId w:val="9"/>
        </w:numPr>
      </w:pPr>
      <w:r>
        <w:t>3.</w:t>
      </w:r>
      <w:r w:rsidR="002D4F72">
        <w:t xml:space="preserve"> Go there</w:t>
      </w:r>
    </w:p>
    <w:p w14:paraId="3482DAF8" w14:textId="53410EB0" w:rsidR="00C847C5" w:rsidRDefault="00C847C5" w:rsidP="00C847C5">
      <w:pPr>
        <w:pStyle w:val="ListParagraph"/>
        <w:numPr>
          <w:ilvl w:val="1"/>
          <w:numId w:val="9"/>
        </w:numPr>
      </w:pPr>
      <w:r>
        <w:t>4.</w:t>
      </w:r>
      <w:r w:rsidR="002D4F72">
        <w:t xml:space="preserve"> Have fun with our teammates</w:t>
      </w:r>
    </w:p>
    <w:p w14:paraId="1B173BA1" w14:textId="3BBAE655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5. </w:t>
      </w:r>
      <w:r w:rsidR="002D4F72">
        <w:t xml:space="preserve">Grow professionally </w:t>
      </w:r>
    </w:p>
    <w:p w14:paraId="0C231B35" w14:textId="77777777" w:rsidR="002D4F72" w:rsidRDefault="002D4F72" w:rsidP="002D4F72">
      <w:pPr>
        <w:pStyle w:val="ListParagraph"/>
      </w:pPr>
    </w:p>
    <w:p w14:paraId="73E6D5C9" w14:textId="77777777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lastRenderedPageBreak/>
        <w:t>Instructor Improvements Suggestions</w:t>
      </w:r>
      <w:r>
        <w:t xml:space="preserve">: </w:t>
      </w:r>
    </w:p>
    <w:p w14:paraId="79A472CE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34D55387" w14:textId="346BFD84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3455C38D" w14:textId="468CAAD2" w:rsidR="00C0759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</w:p>
    <w:sectPr w:rsidR="00C0759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DBFA0" w14:textId="77777777" w:rsidR="00244E98" w:rsidRDefault="00244E98" w:rsidP="00A85D65">
      <w:pPr>
        <w:spacing w:after="0" w:line="240" w:lineRule="auto"/>
      </w:pPr>
      <w:r>
        <w:separator/>
      </w:r>
    </w:p>
  </w:endnote>
  <w:endnote w:type="continuationSeparator" w:id="0">
    <w:p w14:paraId="50D5C540" w14:textId="77777777" w:rsidR="00244E98" w:rsidRDefault="00244E98" w:rsidP="00A85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4D1D8" w14:textId="4CCE2B76" w:rsidR="005D024C" w:rsidRDefault="005E5770">
    <w:pPr>
      <w:pStyle w:val="Footer"/>
    </w:pPr>
    <w:r>
      <w:rPr>
        <w:color w:val="F2F2F2" w:themeColor="background1" w:themeShade="F2"/>
        <w:sz w:val="24"/>
        <w:szCs w:val="24"/>
      </w:rPr>
      <w:t xml:space="preserve">Copyright 2020 BYU-Idaho </w:t>
    </w:r>
    <w:r w:rsidR="005D024C" w:rsidRPr="005D024C">
      <w:rPr>
        <w:color w:val="F2F2F2" w:themeColor="background1" w:themeShade="F2"/>
        <w:sz w:val="24"/>
        <w:szCs w:val="24"/>
      </w:rPr>
      <w:t>Cle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7E6A7" w14:textId="77777777" w:rsidR="00244E98" w:rsidRDefault="00244E98" w:rsidP="00A85D65">
      <w:pPr>
        <w:spacing w:after="0" w:line="240" w:lineRule="auto"/>
      </w:pPr>
      <w:r>
        <w:separator/>
      </w:r>
    </w:p>
  </w:footnote>
  <w:footnote w:type="continuationSeparator" w:id="0">
    <w:p w14:paraId="503AD423" w14:textId="77777777" w:rsidR="00244E98" w:rsidRDefault="00244E98" w:rsidP="00A85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78D164DA" w14:textId="78047C40" w:rsidR="006C607A" w:rsidRDefault="006C607A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b/>
            <w:bCs/>
            <w:sz w:val="24"/>
            <w:szCs w:val="24"/>
          </w:rPr>
          <w:tab/>
        </w:r>
        <w:r w:rsidRPr="006C607A">
          <w:rPr>
            <w:sz w:val="24"/>
            <w:szCs w:val="24"/>
          </w:rPr>
          <w:t>Mighty Oak Acorn Workbook</w:t>
        </w:r>
        <w:r w:rsidRPr="006C607A">
          <w:rPr>
            <w:sz w:val="24"/>
            <w:szCs w:val="24"/>
          </w:rPr>
          <w:tab/>
          <w:t>R</w:t>
        </w:r>
        <w:r>
          <w:rPr>
            <w:sz w:val="24"/>
            <w:szCs w:val="24"/>
          </w:rPr>
          <w:t>ev:</w:t>
        </w:r>
        <w:r w:rsidRPr="006C607A">
          <w:rPr>
            <w:sz w:val="24"/>
            <w:szCs w:val="24"/>
          </w:rPr>
          <w:t>202</w:t>
        </w:r>
        <w:r w:rsidR="0055037B">
          <w:rPr>
            <w:sz w:val="24"/>
            <w:szCs w:val="24"/>
          </w:rPr>
          <w:t>1</w:t>
        </w:r>
        <w:r w:rsidRPr="006C607A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10</w:t>
        </w:r>
        <w:r w:rsidR="005D024C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0</w:t>
        </w:r>
        <w:r w:rsidR="00E50E64">
          <w:rPr>
            <w:sz w:val="24"/>
            <w:szCs w:val="24"/>
          </w:rPr>
          <w:t>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alt="Checkmark" style="width:8.25pt;height:7.1pt;visibility:visible" o:gfxdata="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IIAAAggggAACCCCAAAIIIIAAAggg&#13;&#10;gAACCCCAAAIIIIAAAggggAACCCCAAAIIIIAAAggggAACCCCAAAIIIIAAAggggAACCCCAAAIIIIAA&#13;&#10;AggggAACCCCAAAIIIIAAAggggA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" o:bullet="t">
        <v:imagedata r:id="rId1" o:title="" cropbottom="-2809f"/>
      </v:shape>
    </w:pict>
  </w:numPicBullet>
  <w:numPicBullet w:numPicBulletId="1">
    <w:pict>
      <v:shape id="_x0000_i1037" type="#_x0000_t75" alt="Checkmark" style="width:191.8pt;height:191.8pt;visibility:visible;mso-wrap-style:square" o:bullet="t">
        <v:imagedata r:id="rId2" o:title="Checkmark"/>
        <o:lock v:ext="edit" aspectratio="f"/>
      </v:shape>
    </w:pict>
  </w:numPicBullet>
  <w:abstractNum w:abstractNumId="0" w15:restartNumberingAfterBreak="0">
    <w:nsid w:val="133F091A"/>
    <w:multiLevelType w:val="hybridMultilevel"/>
    <w:tmpl w:val="C612524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47054"/>
    <w:multiLevelType w:val="hybridMultilevel"/>
    <w:tmpl w:val="39AE41E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E098E"/>
    <w:multiLevelType w:val="hybridMultilevel"/>
    <w:tmpl w:val="9FF4F000"/>
    <w:lvl w:ilvl="0" w:tplc="B4825E9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A59546E"/>
    <w:multiLevelType w:val="hybridMultilevel"/>
    <w:tmpl w:val="C772F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91B33"/>
    <w:multiLevelType w:val="hybridMultilevel"/>
    <w:tmpl w:val="3EC6A460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23AA9"/>
    <w:multiLevelType w:val="hybridMultilevel"/>
    <w:tmpl w:val="B35C5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9A10BB"/>
    <w:multiLevelType w:val="hybridMultilevel"/>
    <w:tmpl w:val="C62634DE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27019"/>
    <w:multiLevelType w:val="hybridMultilevel"/>
    <w:tmpl w:val="0248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21FC8"/>
    <w:multiLevelType w:val="hybridMultilevel"/>
    <w:tmpl w:val="E2B4A034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460370">
    <w:abstractNumId w:val="6"/>
  </w:num>
  <w:num w:numId="2" w16cid:durableId="892732886">
    <w:abstractNumId w:val="4"/>
  </w:num>
  <w:num w:numId="3" w16cid:durableId="1281456037">
    <w:abstractNumId w:val="0"/>
  </w:num>
  <w:num w:numId="4" w16cid:durableId="782767164">
    <w:abstractNumId w:val="1"/>
  </w:num>
  <w:num w:numId="5" w16cid:durableId="552547070">
    <w:abstractNumId w:val="5"/>
  </w:num>
  <w:num w:numId="6" w16cid:durableId="522135685">
    <w:abstractNumId w:val="8"/>
  </w:num>
  <w:num w:numId="7" w16cid:durableId="184946689">
    <w:abstractNumId w:val="7"/>
  </w:num>
  <w:num w:numId="8" w16cid:durableId="1026758860">
    <w:abstractNumId w:val="3"/>
  </w:num>
  <w:num w:numId="9" w16cid:durableId="1341740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DS2MDExM7M0NTVR0lEKTi0uzszPAykwqwUAYwhfNywAAAA="/>
  </w:docVars>
  <w:rsids>
    <w:rsidRoot w:val="00C03DCB"/>
    <w:rsid w:val="0001115F"/>
    <w:rsid w:val="00020C38"/>
    <w:rsid w:val="0002442D"/>
    <w:rsid w:val="00025548"/>
    <w:rsid w:val="00030C5E"/>
    <w:rsid w:val="000405D6"/>
    <w:rsid w:val="00063CC6"/>
    <w:rsid w:val="00067979"/>
    <w:rsid w:val="00084C4C"/>
    <w:rsid w:val="00084EDF"/>
    <w:rsid w:val="00087B0F"/>
    <w:rsid w:val="000932E2"/>
    <w:rsid w:val="000947F2"/>
    <w:rsid w:val="00095CAA"/>
    <w:rsid w:val="000B1138"/>
    <w:rsid w:val="000C583D"/>
    <w:rsid w:val="000D7C07"/>
    <w:rsid w:val="000E2F0E"/>
    <w:rsid w:val="000E2F20"/>
    <w:rsid w:val="000E3A7C"/>
    <w:rsid w:val="000E57B8"/>
    <w:rsid w:val="000F751E"/>
    <w:rsid w:val="000F7BA8"/>
    <w:rsid w:val="00100D07"/>
    <w:rsid w:val="00107B44"/>
    <w:rsid w:val="001117F1"/>
    <w:rsid w:val="00117687"/>
    <w:rsid w:val="001201BD"/>
    <w:rsid w:val="00123663"/>
    <w:rsid w:val="00126F27"/>
    <w:rsid w:val="00150271"/>
    <w:rsid w:val="00150BDA"/>
    <w:rsid w:val="001542DD"/>
    <w:rsid w:val="001550B2"/>
    <w:rsid w:val="0015783A"/>
    <w:rsid w:val="00160886"/>
    <w:rsid w:val="001631DE"/>
    <w:rsid w:val="00167C44"/>
    <w:rsid w:val="001701BB"/>
    <w:rsid w:val="00171762"/>
    <w:rsid w:val="0018479E"/>
    <w:rsid w:val="00193366"/>
    <w:rsid w:val="00195BDC"/>
    <w:rsid w:val="001A4AD1"/>
    <w:rsid w:val="001A5B5B"/>
    <w:rsid w:val="001B11EE"/>
    <w:rsid w:val="001C317E"/>
    <w:rsid w:val="001D2686"/>
    <w:rsid w:val="001D6A06"/>
    <w:rsid w:val="001E0325"/>
    <w:rsid w:val="001E1679"/>
    <w:rsid w:val="001F4302"/>
    <w:rsid w:val="001F49AA"/>
    <w:rsid w:val="00202894"/>
    <w:rsid w:val="002154D2"/>
    <w:rsid w:val="0022021A"/>
    <w:rsid w:val="002236B1"/>
    <w:rsid w:val="00223C53"/>
    <w:rsid w:val="0022765E"/>
    <w:rsid w:val="0023572F"/>
    <w:rsid w:val="002442A0"/>
    <w:rsid w:val="00244E98"/>
    <w:rsid w:val="00245C46"/>
    <w:rsid w:val="00247616"/>
    <w:rsid w:val="00253F2F"/>
    <w:rsid w:val="0026799D"/>
    <w:rsid w:val="00272432"/>
    <w:rsid w:val="00275A4D"/>
    <w:rsid w:val="00292BF1"/>
    <w:rsid w:val="00293A3E"/>
    <w:rsid w:val="00295FB9"/>
    <w:rsid w:val="002A7D1E"/>
    <w:rsid w:val="002B0413"/>
    <w:rsid w:val="002C1F60"/>
    <w:rsid w:val="002C2FA6"/>
    <w:rsid w:val="002C3736"/>
    <w:rsid w:val="002C45B4"/>
    <w:rsid w:val="002D0594"/>
    <w:rsid w:val="002D4F72"/>
    <w:rsid w:val="002F43DD"/>
    <w:rsid w:val="002F660F"/>
    <w:rsid w:val="002F6D7D"/>
    <w:rsid w:val="003021F6"/>
    <w:rsid w:val="00315BAB"/>
    <w:rsid w:val="003221EE"/>
    <w:rsid w:val="00345882"/>
    <w:rsid w:val="00352958"/>
    <w:rsid w:val="0035464C"/>
    <w:rsid w:val="00365EB8"/>
    <w:rsid w:val="00377324"/>
    <w:rsid w:val="00390DF5"/>
    <w:rsid w:val="00391BC7"/>
    <w:rsid w:val="00392482"/>
    <w:rsid w:val="00395585"/>
    <w:rsid w:val="003A187F"/>
    <w:rsid w:val="003A5454"/>
    <w:rsid w:val="003A5CDF"/>
    <w:rsid w:val="003B2294"/>
    <w:rsid w:val="003B2D26"/>
    <w:rsid w:val="003B3810"/>
    <w:rsid w:val="003C1949"/>
    <w:rsid w:val="003C5BF0"/>
    <w:rsid w:val="003E01DA"/>
    <w:rsid w:val="003E0A32"/>
    <w:rsid w:val="003E486E"/>
    <w:rsid w:val="003F0691"/>
    <w:rsid w:val="003F613C"/>
    <w:rsid w:val="003F74B7"/>
    <w:rsid w:val="0040064E"/>
    <w:rsid w:val="00401115"/>
    <w:rsid w:val="00407B1C"/>
    <w:rsid w:val="00426169"/>
    <w:rsid w:val="004358D0"/>
    <w:rsid w:val="00437BD4"/>
    <w:rsid w:val="004410CD"/>
    <w:rsid w:val="00450503"/>
    <w:rsid w:val="00451118"/>
    <w:rsid w:val="0046166D"/>
    <w:rsid w:val="004666CF"/>
    <w:rsid w:val="00470602"/>
    <w:rsid w:val="00471842"/>
    <w:rsid w:val="0047408B"/>
    <w:rsid w:val="0047752B"/>
    <w:rsid w:val="004801DF"/>
    <w:rsid w:val="00491991"/>
    <w:rsid w:val="004A2A64"/>
    <w:rsid w:val="004B41E0"/>
    <w:rsid w:val="004B6D7C"/>
    <w:rsid w:val="004C4E52"/>
    <w:rsid w:val="004C51BC"/>
    <w:rsid w:val="004D2538"/>
    <w:rsid w:val="004D59DE"/>
    <w:rsid w:val="004D5A5D"/>
    <w:rsid w:val="004E1764"/>
    <w:rsid w:val="004E4B6C"/>
    <w:rsid w:val="004F3F2E"/>
    <w:rsid w:val="005103B3"/>
    <w:rsid w:val="005141CA"/>
    <w:rsid w:val="0052170D"/>
    <w:rsid w:val="00522A8F"/>
    <w:rsid w:val="0052316A"/>
    <w:rsid w:val="00524B3D"/>
    <w:rsid w:val="00525B02"/>
    <w:rsid w:val="00525F84"/>
    <w:rsid w:val="00534377"/>
    <w:rsid w:val="00542D0D"/>
    <w:rsid w:val="00546C19"/>
    <w:rsid w:val="0055037B"/>
    <w:rsid w:val="005801C6"/>
    <w:rsid w:val="00583892"/>
    <w:rsid w:val="00587D9D"/>
    <w:rsid w:val="005C21E3"/>
    <w:rsid w:val="005C33F4"/>
    <w:rsid w:val="005D024C"/>
    <w:rsid w:val="005E17EE"/>
    <w:rsid w:val="005E5770"/>
    <w:rsid w:val="00604837"/>
    <w:rsid w:val="00607BB4"/>
    <w:rsid w:val="00612B59"/>
    <w:rsid w:val="00615B68"/>
    <w:rsid w:val="006220CE"/>
    <w:rsid w:val="0062227D"/>
    <w:rsid w:val="00623C0B"/>
    <w:rsid w:val="0063485B"/>
    <w:rsid w:val="00645688"/>
    <w:rsid w:val="00650897"/>
    <w:rsid w:val="00655E64"/>
    <w:rsid w:val="00655F79"/>
    <w:rsid w:val="0065642B"/>
    <w:rsid w:val="00675BC7"/>
    <w:rsid w:val="00684A3A"/>
    <w:rsid w:val="00686C3A"/>
    <w:rsid w:val="006A145D"/>
    <w:rsid w:val="006A4F5F"/>
    <w:rsid w:val="006C3657"/>
    <w:rsid w:val="006C607A"/>
    <w:rsid w:val="006C7F22"/>
    <w:rsid w:val="006D5245"/>
    <w:rsid w:val="006D5B12"/>
    <w:rsid w:val="006D7D7C"/>
    <w:rsid w:val="006F72F0"/>
    <w:rsid w:val="007016A2"/>
    <w:rsid w:val="00705C29"/>
    <w:rsid w:val="00714547"/>
    <w:rsid w:val="00730409"/>
    <w:rsid w:val="00735656"/>
    <w:rsid w:val="00737F83"/>
    <w:rsid w:val="00746236"/>
    <w:rsid w:val="007602CD"/>
    <w:rsid w:val="00765375"/>
    <w:rsid w:val="00774B85"/>
    <w:rsid w:val="00783988"/>
    <w:rsid w:val="00791EBD"/>
    <w:rsid w:val="00794179"/>
    <w:rsid w:val="00796D1B"/>
    <w:rsid w:val="007A20EC"/>
    <w:rsid w:val="007A218C"/>
    <w:rsid w:val="007B3CFB"/>
    <w:rsid w:val="007B6F86"/>
    <w:rsid w:val="007E2354"/>
    <w:rsid w:val="007E3F4E"/>
    <w:rsid w:val="007F1ED0"/>
    <w:rsid w:val="007F3E4A"/>
    <w:rsid w:val="007F7EC1"/>
    <w:rsid w:val="008038B1"/>
    <w:rsid w:val="00810222"/>
    <w:rsid w:val="00816190"/>
    <w:rsid w:val="00836680"/>
    <w:rsid w:val="008474F8"/>
    <w:rsid w:val="00855085"/>
    <w:rsid w:val="00857988"/>
    <w:rsid w:val="008631B8"/>
    <w:rsid w:val="0086518E"/>
    <w:rsid w:val="00865C72"/>
    <w:rsid w:val="00880A3C"/>
    <w:rsid w:val="0088392D"/>
    <w:rsid w:val="00883A95"/>
    <w:rsid w:val="008A2471"/>
    <w:rsid w:val="008A296C"/>
    <w:rsid w:val="008A7367"/>
    <w:rsid w:val="008B7335"/>
    <w:rsid w:val="008B7DB0"/>
    <w:rsid w:val="008C3330"/>
    <w:rsid w:val="008D75AE"/>
    <w:rsid w:val="008D7C06"/>
    <w:rsid w:val="008E077D"/>
    <w:rsid w:val="008E42CA"/>
    <w:rsid w:val="008E6FA9"/>
    <w:rsid w:val="008F5A29"/>
    <w:rsid w:val="00900CAF"/>
    <w:rsid w:val="00912846"/>
    <w:rsid w:val="00913B0E"/>
    <w:rsid w:val="009226AD"/>
    <w:rsid w:val="0092544A"/>
    <w:rsid w:val="00926FEE"/>
    <w:rsid w:val="0093073B"/>
    <w:rsid w:val="00931E8C"/>
    <w:rsid w:val="00932F18"/>
    <w:rsid w:val="0093466A"/>
    <w:rsid w:val="0093481A"/>
    <w:rsid w:val="009349EB"/>
    <w:rsid w:val="00940C45"/>
    <w:rsid w:val="0094363C"/>
    <w:rsid w:val="009456F9"/>
    <w:rsid w:val="00951CE7"/>
    <w:rsid w:val="00955AFE"/>
    <w:rsid w:val="00957850"/>
    <w:rsid w:val="00972206"/>
    <w:rsid w:val="00975809"/>
    <w:rsid w:val="00975E3D"/>
    <w:rsid w:val="00976D0C"/>
    <w:rsid w:val="00993789"/>
    <w:rsid w:val="009A068A"/>
    <w:rsid w:val="009A6DDD"/>
    <w:rsid w:val="009A7F9D"/>
    <w:rsid w:val="009B06DE"/>
    <w:rsid w:val="009B16A0"/>
    <w:rsid w:val="009B5ECA"/>
    <w:rsid w:val="009C069A"/>
    <w:rsid w:val="009C2FF1"/>
    <w:rsid w:val="009C467E"/>
    <w:rsid w:val="009C77AE"/>
    <w:rsid w:val="009D54BA"/>
    <w:rsid w:val="009D6FB1"/>
    <w:rsid w:val="009E319C"/>
    <w:rsid w:val="009E40F8"/>
    <w:rsid w:val="00A03495"/>
    <w:rsid w:val="00A04228"/>
    <w:rsid w:val="00A068F5"/>
    <w:rsid w:val="00A0731A"/>
    <w:rsid w:val="00A073AC"/>
    <w:rsid w:val="00A34F39"/>
    <w:rsid w:val="00A362AD"/>
    <w:rsid w:val="00A36343"/>
    <w:rsid w:val="00A450A7"/>
    <w:rsid w:val="00A47E16"/>
    <w:rsid w:val="00A568F7"/>
    <w:rsid w:val="00A63E6F"/>
    <w:rsid w:val="00A67C98"/>
    <w:rsid w:val="00A82C4E"/>
    <w:rsid w:val="00A85D65"/>
    <w:rsid w:val="00A97088"/>
    <w:rsid w:val="00A972FB"/>
    <w:rsid w:val="00AA42BD"/>
    <w:rsid w:val="00AA7679"/>
    <w:rsid w:val="00AC50E8"/>
    <w:rsid w:val="00AE4459"/>
    <w:rsid w:val="00AE6806"/>
    <w:rsid w:val="00AE6CD6"/>
    <w:rsid w:val="00AF02F4"/>
    <w:rsid w:val="00AF1C27"/>
    <w:rsid w:val="00AF2283"/>
    <w:rsid w:val="00AF4F1C"/>
    <w:rsid w:val="00AF53FA"/>
    <w:rsid w:val="00B03CE1"/>
    <w:rsid w:val="00B2292C"/>
    <w:rsid w:val="00B27C8C"/>
    <w:rsid w:val="00B330AA"/>
    <w:rsid w:val="00B366ED"/>
    <w:rsid w:val="00B43C69"/>
    <w:rsid w:val="00B72224"/>
    <w:rsid w:val="00B849D1"/>
    <w:rsid w:val="00B91714"/>
    <w:rsid w:val="00B93D2B"/>
    <w:rsid w:val="00B94431"/>
    <w:rsid w:val="00BB7318"/>
    <w:rsid w:val="00BB786A"/>
    <w:rsid w:val="00BC2F5B"/>
    <w:rsid w:val="00BC4FBE"/>
    <w:rsid w:val="00BC636A"/>
    <w:rsid w:val="00BD6CD5"/>
    <w:rsid w:val="00BE0F08"/>
    <w:rsid w:val="00BE61D8"/>
    <w:rsid w:val="00BE6D61"/>
    <w:rsid w:val="00BF0208"/>
    <w:rsid w:val="00BF04A0"/>
    <w:rsid w:val="00BF0891"/>
    <w:rsid w:val="00BF166E"/>
    <w:rsid w:val="00C03DCB"/>
    <w:rsid w:val="00C07590"/>
    <w:rsid w:val="00C169D1"/>
    <w:rsid w:val="00C2148B"/>
    <w:rsid w:val="00C21BA7"/>
    <w:rsid w:val="00C31BD8"/>
    <w:rsid w:val="00C35080"/>
    <w:rsid w:val="00C42815"/>
    <w:rsid w:val="00C47C3A"/>
    <w:rsid w:val="00C632FE"/>
    <w:rsid w:val="00C64CF1"/>
    <w:rsid w:val="00C67108"/>
    <w:rsid w:val="00C72AB1"/>
    <w:rsid w:val="00C74E91"/>
    <w:rsid w:val="00C831B6"/>
    <w:rsid w:val="00C847C5"/>
    <w:rsid w:val="00C87EB3"/>
    <w:rsid w:val="00C9034A"/>
    <w:rsid w:val="00C9374B"/>
    <w:rsid w:val="00CB4E76"/>
    <w:rsid w:val="00CB632A"/>
    <w:rsid w:val="00CD0C16"/>
    <w:rsid w:val="00CD1735"/>
    <w:rsid w:val="00CD39EB"/>
    <w:rsid w:val="00CD4DD5"/>
    <w:rsid w:val="00CE0867"/>
    <w:rsid w:val="00CE2230"/>
    <w:rsid w:val="00CE3048"/>
    <w:rsid w:val="00CE5FB2"/>
    <w:rsid w:val="00D05D72"/>
    <w:rsid w:val="00D1539A"/>
    <w:rsid w:val="00D24E86"/>
    <w:rsid w:val="00D254F4"/>
    <w:rsid w:val="00D30A95"/>
    <w:rsid w:val="00D31441"/>
    <w:rsid w:val="00D332B0"/>
    <w:rsid w:val="00D426A5"/>
    <w:rsid w:val="00D55352"/>
    <w:rsid w:val="00D64B32"/>
    <w:rsid w:val="00D7315B"/>
    <w:rsid w:val="00D832BA"/>
    <w:rsid w:val="00D84C15"/>
    <w:rsid w:val="00DA37F6"/>
    <w:rsid w:val="00DA5497"/>
    <w:rsid w:val="00DB3CF8"/>
    <w:rsid w:val="00DC2367"/>
    <w:rsid w:val="00DC6D08"/>
    <w:rsid w:val="00DD058B"/>
    <w:rsid w:val="00DE01DA"/>
    <w:rsid w:val="00DE7772"/>
    <w:rsid w:val="00DE7AB9"/>
    <w:rsid w:val="00DF1558"/>
    <w:rsid w:val="00DF56EB"/>
    <w:rsid w:val="00E11F31"/>
    <w:rsid w:val="00E127B3"/>
    <w:rsid w:val="00E22DA8"/>
    <w:rsid w:val="00E250A3"/>
    <w:rsid w:val="00E33D1E"/>
    <w:rsid w:val="00E45CDC"/>
    <w:rsid w:val="00E50756"/>
    <w:rsid w:val="00E50A6C"/>
    <w:rsid w:val="00E50E64"/>
    <w:rsid w:val="00E50F1D"/>
    <w:rsid w:val="00E55646"/>
    <w:rsid w:val="00E63049"/>
    <w:rsid w:val="00E635C8"/>
    <w:rsid w:val="00E723A6"/>
    <w:rsid w:val="00E774B9"/>
    <w:rsid w:val="00E83132"/>
    <w:rsid w:val="00E948F1"/>
    <w:rsid w:val="00E9543A"/>
    <w:rsid w:val="00E9731C"/>
    <w:rsid w:val="00EA226D"/>
    <w:rsid w:val="00EB066C"/>
    <w:rsid w:val="00EB7C91"/>
    <w:rsid w:val="00EC25AA"/>
    <w:rsid w:val="00EC26FB"/>
    <w:rsid w:val="00EC5487"/>
    <w:rsid w:val="00EC58AC"/>
    <w:rsid w:val="00ED1724"/>
    <w:rsid w:val="00EE4C1F"/>
    <w:rsid w:val="00EE77F8"/>
    <w:rsid w:val="00EF0466"/>
    <w:rsid w:val="00F20476"/>
    <w:rsid w:val="00F20FE0"/>
    <w:rsid w:val="00F3117B"/>
    <w:rsid w:val="00F34D8F"/>
    <w:rsid w:val="00F40954"/>
    <w:rsid w:val="00F4383C"/>
    <w:rsid w:val="00F657CA"/>
    <w:rsid w:val="00F65C0A"/>
    <w:rsid w:val="00F7061D"/>
    <w:rsid w:val="00F70BC2"/>
    <w:rsid w:val="00F719E9"/>
    <w:rsid w:val="00F75DFB"/>
    <w:rsid w:val="00F8006E"/>
    <w:rsid w:val="00F8638C"/>
    <w:rsid w:val="00F8688B"/>
    <w:rsid w:val="00F97BB0"/>
    <w:rsid w:val="00FA1C0E"/>
    <w:rsid w:val="00FB7A5A"/>
    <w:rsid w:val="00FE4846"/>
    <w:rsid w:val="00FE648B"/>
    <w:rsid w:val="00FF04CA"/>
    <w:rsid w:val="00FF6633"/>
    <w:rsid w:val="00FF7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89E6A"/>
  <w15:chartTrackingRefBased/>
  <w15:docId w15:val="{25159E9C-823F-49E2-B743-1338F9EE2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7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7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7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F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06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64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7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3E0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E17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7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D65"/>
  </w:style>
  <w:style w:type="paragraph" w:styleId="Footer">
    <w:name w:val="footer"/>
    <w:basedOn w:val="Normal"/>
    <w:link w:val="Foot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D65"/>
  </w:style>
  <w:style w:type="table" w:styleId="TableGrid">
    <w:name w:val="Table Grid"/>
    <w:basedOn w:val="TableNormal"/>
    <w:uiPriority w:val="39"/>
    <w:rsid w:val="009B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2.sv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7.sv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1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A3F86-9B9F-4CE2-BA92-13ED7088C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7</Pages>
  <Words>1181</Words>
  <Characters>673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Nolan Monnier</cp:lastModifiedBy>
  <cp:revision>13</cp:revision>
  <cp:lastPrinted>2020-09-22T21:12:00Z</cp:lastPrinted>
  <dcterms:created xsi:type="dcterms:W3CDTF">2021-10-05T20:27:00Z</dcterms:created>
  <dcterms:modified xsi:type="dcterms:W3CDTF">2022-06-11T00:04:00Z</dcterms:modified>
</cp:coreProperties>
</file>